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A80CB7" w14:textId="71EBA9F9" w:rsidR="00912A42" w:rsidRPr="000D002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0D0022">
        <w:rPr>
          <w:rFonts w:ascii="Courier New" w:hAnsi="Courier New" w:cs="Courier New"/>
          <w:b/>
          <w:color w:val="0070C0"/>
        </w:rPr>
        <w:t xml:space="preserve">class </w:t>
      </w:r>
      <w:proofErr w:type="spellStart"/>
      <w:r w:rsidR="000D0022" w:rsidRPr="000D0022">
        <w:rPr>
          <w:rFonts w:ascii="Courier New" w:hAnsi="Courier New" w:cs="Courier New"/>
          <w:b/>
          <w:color w:val="0070C0"/>
        </w:rPr>
        <w:t>SeachingClass</w:t>
      </w:r>
      <w:proofErr w:type="spellEnd"/>
      <w:r w:rsidR="000D0022">
        <w:rPr>
          <w:rFonts w:ascii="Courier New" w:hAnsi="Courier New" w:cs="Courier New"/>
          <w:b/>
        </w:rPr>
        <w:t xml:space="preserve"> # Class Name</w:t>
      </w:r>
      <w:r w:rsidR="00C477F5">
        <w:rPr>
          <w:rFonts w:ascii="Courier New" w:hAnsi="Courier New" w:cs="Courier New"/>
          <w:b/>
        </w:rPr>
        <w:t xml:space="preserve"> Ruby</w:t>
      </w:r>
    </w:p>
    <w:p w14:paraId="68FC80AD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</w:p>
    <w:p w14:paraId="39E16688" w14:textId="77777777" w:rsidR="000D0022" w:rsidRPr="000D0022" w:rsidRDefault="00912A42" w:rsidP="000D002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  <w:r w:rsidRPr="000D0022">
        <w:rPr>
          <w:rFonts w:ascii="Courier New" w:hAnsi="Courier New" w:cs="Courier New"/>
          <w:b/>
          <w:color w:val="0070C0"/>
        </w:rPr>
        <w:t xml:space="preserve">def </w:t>
      </w:r>
      <w:proofErr w:type="gramStart"/>
      <w:r w:rsidRPr="000D0022">
        <w:rPr>
          <w:rFonts w:ascii="Courier New" w:hAnsi="Courier New" w:cs="Courier New"/>
          <w:b/>
          <w:color w:val="0070C0"/>
        </w:rPr>
        <w:t>initialize(</w:t>
      </w:r>
      <w:proofErr w:type="gramEnd"/>
      <w:r w:rsidRPr="000D0022">
        <w:rPr>
          <w:rFonts w:ascii="Courier New" w:hAnsi="Courier New" w:cs="Courier New"/>
          <w:b/>
          <w:color w:val="0070C0"/>
        </w:rPr>
        <w:t>path, term)</w:t>
      </w:r>
      <w:r w:rsidR="000D0022" w:rsidRPr="000D0022">
        <w:rPr>
          <w:rFonts w:ascii="Courier New" w:hAnsi="Courier New" w:cs="Courier New"/>
          <w:b/>
        </w:rPr>
        <w:t xml:space="preserve"> </w:t>
      </w:r>
      <w:r w:rsidR="000D0022">
        <w:rPr>
          <w:rFonts w:ascii="Courier New" w:hAnsi="Courier New" w:cs="Courier New"/>
          <w:b/>
        </w:rPr>
        <w:t># constructor</w:t>
      </w:r>
    </w:p>
    <w:p w14:paraId="172748A6" w14:textId="77777777" w:rsidR="00912A42" w:rsidRPr="000D002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70C0"/>
        </w:rPr>
      </w:pPr>
    </w:p>
    <w:p w14:paraId="591AC898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</w:p>
    <w:p w14:paraId="738E4336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@path = path</w:t>
      </w:r>
    </w:p>
    <w:p w14:paraId="33B56036" w14:textId="77777777" w:rsidR="007147FC" w:rsidRDefault="007147FC" w:rsidP="007147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@term = term</w:t>
      </w:r>
    </w:p>
    <w:p w14:paraId="5038B92E" w14:textId="77777777" w:rsidR="007147FC" w:rsidRDefault="007147FC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2B24F114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@</w:t>
      </w:r>
      <w:r w:rsidR="00EB0B88">
        <w:rPr>
          <w:rFonts w:ascii="Courier New" w:hAnsi="Courier New" w:cs="Courier New"/>
        </w:rPr>
        <w:t>arrayFiles</w:t>
      </w:r>
      <w:r>
        <w:rPr>
          <w:rFonts w:ascii="Courier New" w:hAnsi="Courier New" w:cs="Courier New"/>
        </w:rPr>
        <w:t xml:space="preserve"> = </w:t>
      </w:r>
      <w:proofErr w:type="spellStart"/>
      <w:r w:rsidR="007147FC">
        <w:rPr>
          <w:rFonts w:ascii="Courier New" w:hAnsi="Courier New" w:cs="Courier New"/>
        </w:rPr>
        <w:t>Array.new</w:t>
      </w:r>
      <w:proofErr w:type="spellEnd"/>
    </w:p>
    <w:p w14:paraId="43415E2A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@array</w:t>
      </w:r>
      <w:r w:rsidR="00EB0B88">
        <w:rPr>
          <w:rFonts w:ascii="Courier New" w:hAnsi="Courier New" w:cs="Courier New"/>
        </w:rPr>
        <w:t>Result</w:t>
      </w:r>
      <w:r>
        <w:rPr>
          <w:rFonts w:ascii="Courier New" w:hAnsi="Courier New" w:cs="Courier New"/>
        </w:rPr>
        <w:t xml:space="preserve"> = </w:t>
      </w:r>
      <w:proofErr w:type="spellStart"/>
      <w:r>
        <w:rPr>
          <w:rFonts w:ascii="Courier New" w:hAnsi="Courier New" w:cs="Courier New"/>
        </w:rPr>
        <w:t>Array.new</w:t>
      </w:r>
      <w:proofErr w:type="spellEnd"/>
    </w:p>
    <w:p w14:paraId="3DC63930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</w:p>
    <w:p w14:paraId="788CCEA9" w14:textId="77777777" w:rsidR="007147FC" w:rsidRDefault="007147FC" w:rsidP="007147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check</w:t>
      </w:r>
    </w:p>
    <w:p w14:paraId="4CE11CA2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</w:t>
      </w:r>
      <w:proofErr w:type="spellStart"/>
      <w:r>
        <w:rPr>
          <w:rFonts w:ascii="Courier New" w:hAnsi="Courier New" w:cs="Courier New"/>
        </w:rPr>
        <w:t>searchForContent</w:t>
      </w:r>
      <w:proofErr w:type="spellEnd"/>
    </w:p>
    <w:p w14:paraId="73145AC6" w14:textId="77777777" w:rsidR="00912A42" w:rsidRPr="00E44B41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70C0"/>
        </w:rPr>
      </w:pPr>
      <w:r w:rsidRPr="00E44B41">
        <w:rPr>
          <w:rFonts w:ascii="Courier New" w:hAnsi="Courier New" w:cs="Courier New"/>
          <w:b/>
          <w:color w:val="0070C0"/>
        </w:rPr>
        <w:t>end</w:t>
      </w:r>
    </w:p>
    <w:p w14:paraId="6EEB5BA8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56283471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5F70A8FE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000FFF3B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00BF1D94" w14:textId="77777777" w:rsidR="00912A42" w:rsidRPr="00E44B41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70C0"/>
        </w:rPr>
      </w:pPr>
      <w:r w:rsidRPr="00E44B41">
        <w:rPr>
          <w:rFonts w:ascii="Courier New" w:hAnsi="Courier New" w:cs="Courier New"/>
          <w:b/>
          <w:color w:val="0070C0"/>
        </w:rPr>
        <w:t>def check</w:t>
      </w:r>
    </w:p>
    <w:p w14:paraId="3EDE7183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76B57F4E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heck the current directory</w:t>
      </w:r>
      <w:r w:rsidR="007147FC">
        <w:rPr>
          <w:rFonts w:ascii="Courier New" w:hAnsi="Courier New" w:cs="Courier New"/>
        </w:rPr>
        <w:t xml:space="preserve"> existence</w:t>
      </w:r>
    </w:p>
    <w:p w14:paraId="2BE1B7AB" w14:textId="77777777" w:rsidR="007147FC" w:rsidRDefault="007147FC" w:rsidP="007147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0D4FD6FE" w14:textId="77777777" w:rsidR="007147FC" w:rsidRDefault="007147FC" w:rsidP="007147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Dir.chdir</w:t>
      </w:r>
      <w:proofErr w:type="spellEnd"/>
      <w:r>
        <w:rPr>
          <w:rFonts w:ascii="Courier New" w:hAnsi="Courier New" w:cs="Courier New"/>
        </w:rPr>
        <w:t>(path)</w:t>
      </w:r>
    </w:p>
    <w:p w14:paraId="4AF786C5" w14:textId="77777777" w:rsidR="007147FC" w:rsidRDefault="007147FC" w:rsidP="007147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14FA0BC3" w14:textId="77777777" w:rsidR="007147FC" w:rsidRDefault="007147FC" w:rsidP="007147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@arrayFiles = </w:t>
      </w:r>
      <w:proofErr w:type="spellStart"/>
      <w:r>
        <w:rPr>
          <w:rFonts w:ascii="Courier New" w:hAnsi="Courier New" w:cs="Courier New"/>
        </w:rPr>
        <w:t>Dir.glob</w:t>
      </w:r>
      <w:proofErr w:type="spellEnd"/>
      <w:r>
        <w:rPr>
          <w:rFonts w:ascii="Courier New" w:hAnsi="Courier New" w:cs="Courier New"/>
        </w:rPr>
        <w:t>()</w:t>
      </w:r>
    </w:p>
    <w:p w14:paraId="57A1E34C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7899C1EF" w14:textId="77777777" w:rsidR="00912A42" w:rsidRPr="00E44B41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70C0"/>
        </w:rPr>
      </w:pPr>
      <w:r w:rsidRPr="00E44B41">
        <w:rPr>
          <w:rFonts w:ascii="Courier New" w:hAnsi="Courier New" w:cs="Courier New"/>
          <w:b/>
          <w:color w:val="0070C0"/>
        </w:rPr>
        <w:t>end</w:t>
      </w:r>
    </w:p>
    <w:p w14:paraId="3DB1DA2C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6B0B96A2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369EBE16" w14:textId="77777777" w:rsidR="00912A42" w:rsidRPr="00E44B41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70C0"/>
        </w:rPr>
      </w:pPr>
      <w:r w:rsidRPr="00E44B41">
        <w:rPr>
          <w:rFonts w:ascii="Courier New" w:hAnsi="Courier New" w:cs="Courier New"/>
          <w:b/>
          <w:color w:val="0070C0"/>
        </w:rPr>
        <w:t xml:space="preserve">def </w:t>
      </w:r>
      <w:proofErr w:type="spellStart"/>
      <w:r w:rsidRPr="00E44B41">
        <w:rPr>
          <w:rFonts w:ascii="Courier New" w:hAnsi="Courier New" w:cs="Courier New"/>
          <w:b/>
          <w:color w:val="0070C0"/>
        </w:rPr>
        <w:t>searchForContent</w:t>
      </w:r>
      <w:proofErr w:type="spellEnd"/>
      <w:r w:rsidR="00E44B41">
        <w:rPr>
          <w:rFonts w:ascii="Courier New" w:hAnsi="Courier New" w:cs="Courier New"/>
          <w:b/>
          <w:color w:val="0070C0"/>
        </w:rPr>
        <w:t xml:space="preserve"> </w:t>
      </w:r>
      <w:r w:rsidR="00E44B41" w:rsidRPr="00E44B41">
        <w:rPr>
          <w:rFonts w:ascii="Courier New" w:hAnsi="Courier New" w:cs="Courier New"/>
          <w:color w:val="0070C0"/>
        </w:rPr>
        <w:t xml:space="preserve"># </w:t>
      </w:r>
      <w:r w:rsidR="00C72753" w:rsidRPr="009F56F6">
        <w:rPr>
          <w:rFonts w:ascii="Courier New" w:hAnsi="Courier New" w:cs="Courier New"/>
          <w:b/>
        </w:rPr>
        <w:t>Search – Main logi</w:t>
      </w:r>
      <w:r w:rsidR="009F56F6" w:rsidRPr="009F56F6">
        <w:rPr>
          <w:rFonts w:ascii="Courier New" w:hAnsi="Courier New" w:cs="Courier New"/>
          <w:b/>
        </w:rPr>
        <w:t>c</w:t>
      </w:r>
    </w:p>
    <w:p w14:paraId="02EF27F0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2BDBE2C7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r each file in the file array check if the file contains the required</w:t>
      </w:r>
      <w:r w:rsidR="007147FC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term</w:t>
      </w:r>
    </w:p>
    <w:p w14:paraId="2D97B5CD" w14:textId="77777777" w:rsidR="00912A42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30264B39" w14:textId="77777777" w:rsidR="00D757F9" w:rsidRDefault="00D757F9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</w:t>
      </w:r>
      <w:r w:rsidR="00912A42">
        <w:rPr>
          <w:rFonts w:ascii="Courier New" w:hAnsi="Courier New" w:cs="Courier New"/>
        </w:rPr>
        <w:t xml:space="preserve">if it contains the required term </w:t>
      </w:r>
    </w:p>
    <w:p w14:paraId="482083B4" w14:textId="77777777" w:rsidR="00AC503A" w:rsidRDefault="00AC503A" w:rsidP="00D757F9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  <w:r w:rsidR="00D757F9">
        <w:rPr>
          <w:rFonts w:ascii="Courier New" w:hAnsi="Courier New" w:cs="Courier New"/>
        </w:rPr>
        <w:t>Add the array element into result array</w:t>
      </w:r>
      <w:r w:rsidR="00912A42">
        <w:rPr>
          <w:rFonts w:ascii="Courier New" w:hAnsi="Courier New" w:cs="Courier New"/>
        </w:rPr>
        <w:t xml:space="preserve"> using the filename as </w:t>
      </w:r>
      <w:r>
        <w:rPr>
          <w:rFonts w:ascii="Courier New" w:hAnsi="Courier New" w:cs="Courier New"/>
        </w:rPr>
        <w:t xml:space="preserve"> </w:t>
      </w:r>
    </w:p>
    <w:p w14:paraId="22695A7F" w14:textId="77777777" w:rsidR="00912A42" w:rsidRDefault="00AC503A" w:rsidP="00D757F9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a </w:t>
      </w:r>
      <w:r w:rsidR="00912A42">
        <w:rPr>
          <w:rFonts w:ascii="Courier New" w:hAnsi="Courier New" w:cs="Courier New"/>
        </w:rPr>
        <w:t>parameter</w:t>
      </w:r>
    </w:p>
    <w:p w14:paraId="3EC18644" w14:textId="77777777" w:rsidR="00D757F9" w:rsidRDefault="00D757F9" w:rsidP="00D757F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end</w:t>
      </w:r>
    </w:p>
    <w:p w14:paraId="2148A729" w14:textId="77777777" w:rsidR="00A55D23" w:rsidRPr="00E44B41" w:rsidRDefault="00912A42" w:rsidP="00912A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70C0"/>
        </w:rPr>
      </w:pPr>
      <w:r w:rsidRPr="00E44B41">
        <w:rPr>
          <w:rFonts w:ascii="Courier New" w:hAnsi="Courier New" w:cs="Courier New"/>
          <w:b/>
          <w:color w:val="0070C0"/>
        </w:rPr>
        <w:t xml:space="preserve">end </w:t>
      </w:r>
    </w:p>
    <w:p w14:paraId="7B419C2B" w14:textId="77777777" w:rsidR="00A31473" w:rsidRDefault="00A31473" w:rsidP="00A3147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1F111A61" w14:textId="77777777" w:rsidR="00E44B41" w:rsidRDefault="00E44B41" w:rsidP="004A67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</w:rPr>
      </w:pPr>
    </w:p>
    <w:p w14:paraId="6E2DBF58" w14:textId="77777777" w:rsidR="00912A42" w:rsidRPr="00E44B41" w:rsidRDefault="00912A42" w:rsidP="004A67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70C0"/>
        </w:rPr>
      </w:pPr>
      <w:r w:rsidRPr="00E44B41">
        <w:rPr>
          <w:rFonts w:ascii="Courier New" w:hAnsi="Courier New" w:cs="Courier New"/>
          <w:b/>
          <w:color w:val="0070C0"/>
        </w:rPr>
        <w:t xml:space="preserve">def </w:t>
      </w:r>
      <w:proofErr w:type="spellStart"/>
      <w:r w:rsidRPr="00E44B41">
        <w:rPr>
          <w:rFonts w:ascii="Courier New" w:hAnsi="Courier New" w:cs="Courier New"/>
          <w:b/>
          <w:color w:val="0070C0"/>
        </w:rPr>
        <w:t>printFile</w:t>
      </w:r>
      <w:proofErr w:type="spellEnd"/>
      <w:r w:rsidR="00E44B41">
        <w:rPr>
          <w:rFonts w:ascii="Courier New" w:hAnsi="Courier New" w:cs="Courier New"/>
          <w:b/>
          <w:color w:val="0070C0"/>
        </w:rPr>
        <w:t xml:space="preserve"> </w:t>
      </w:r>
      <w:r w:rsidR="00E44B41" w:rsidRPr="00E44B41">
        <w:rPr>
          <w:rFonts w:ascii="Courier New" w:hAnsi="Courier New" w:cs="Courier New"/>
          <w:b/>
          <w:color w:val="000000" w:themeColor="text1"/>
        </w:rPr>
        <w:t># To print the result</w:t>
      </w:r>
      <w:r w:rsidR="009F56F6">
        <w:rPr>
          <w:rFonts w:ascii="Courier New" w:hAnsi="Courier New" w:cs="Courier New"/>
          <w:b/>
          <w:color w:val="000000" w:themeColor="text1"/>
        </w:rPr>
        <w:t xml:space="preserve"> </w:t>
      </w:r>
    </w:p>
    <w:p w14:paraId="6C129771" w14:textId="77777777" w:rsidR="00912A42" w:rsidRDefault="00912A42" w:rsidP="004A67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2048A949" w14:textId="77777777" w:rsidR="004A67A0" w:rsidRDefault="004A67A0" w:rsidP="004A67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print</w:t>
      </w:r>
      <w:r w:rsidR="007B3304"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t>out the result Array</w:t>
      </w:r>
      <w:r w:rsidR="007B3304">
        <w:rPr>
          <w:rFonts w:ascii="Courier New" w:hAnsi="Courier New" w:cs="Courier New"/>
        </w:rPr>
        <w:t xml:space="preserve"> with proper messages</w:t>
      </w:r>
    </w:p>
    <w:p w14:paraId="1E932A44" w14:textId="77777777" w:rsidR="004A67A0" w:rsidRPr="004A67A0" w:rsidRDefault="004A67A0" w:rsidP="004A67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0EC936E4" w14:textId="77777777" w:rsidR="00912A42" w:rsidRDefault="00912A42" w:rsidP="004A67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70C0"/>
        </w:rPr>
      </w:pPr>
      <w:r w:rsidRPr="00E44B41">
        <w:rPr>
          <w:rFonts w:ascii="Courier New" w:hAnsi="Courier New" w:cs="Courier New"/>
          <w:b/>
          <w:color w:val="0070C0"/>
        </w:rPr>
        <w:t>end</w:t>
      </w:r>
    </w:p>
    <w:p w14:paraId="584B878B" w14:textId="77777777" w:rsidR="002523DD" w:rsidRDefault="002523DD" w:rsidP="004A67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70C0"/>
        </w:rPr>
      </w:pPr>
    </w:p>
    <w:p w14:paraId="649BBA9B" w14:textId="77777777" w:rsidR="002523DD" w:rsidRPr="00E44B41" w:rsidRDefault="002523DD" w:rsidP="004A67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color w:val="0070C0"/>
        </w:rPr>
      </w:pPr>
      <w:r>
        <w:rPr>
          <w:rFonts w:ascii="Courier New" w:hAnsi="Courier New" w:cs="Courier New"/>
          <w:b/>
          <w:color w:val="0070C0"/>
        </w:rPr>
        <w:t>end</w:t>
      </w:r>
    </w:p>
    <w:p w14:paraId="4552C7B7" w14:textId="77777777" w:rsidR="0003114B" w:rsidRDefault="0003114B"/>
    <w:sectPr w:rsidR="0003114B" w:rsidSect="006C62A8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zIytDA2M7Q0trRQ0lEKTi0uzszPAykwrAUA+kLxBywAAAA="/>
  </w:docVars>
  <w:rsids>
    <w:rsidRoot w:val="00912A42"/>
    <w:rsid w:val="0003114B"/>
    <w:rsid w:val="000D0022"/>
    <w:rsid w:val="002523DD"/>
    <w:rsid w:val="004A67A0"/>
    <w:rsid w:val="007147FC"/>
    <w:rsid w:val="007B3304"/>
    <w:rsid w:val="00912A42"/>
    <w:rsid w:val="009F56F6"/>
    <w:rsid w:val="00A31473"/>
    <w:rsid w:val="00A42674"/>
    <w:rsid w:val="00A55D23"/>
    <w:rsid w:val="00A909A2"/>
    <w:rsid w:val="00AC503A"/>
    <w:rsid w:val="00C477F5"/>
    <w:rsid w:val="00C72753"/>
    <w:rsid w:val="00D757F9"/>
    <w:rsid w:val="00E44B41"/>
    <w:rsid w:val="00EB0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0B930"/>
  <w15:chartTrackingRefBased/>
  <w15:docId w15:val="{F2029063-7255-486B-BA36-B5E62CF61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A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bourne Polytechnic</Company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Fahd</dc:creator>
  <cp:keywords/>
  <dc:description/>
  <cp:lastModifiedBy>Max Qin</cp:lastModifiedBy>
  <cp:revision>17</cp:revision>
  <dcterms:created xsi:type="dcterms:W3CDTF">2019-09-04T22:39:00Z</dcterms:created>
  <dcterms:modified xsi:type="dcterms:W3CDTF">2020-09-12T11:34:00Z</dcterms:modified>
</cp:coreProperties>
</file>